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BC5A4B" w14:textId="77777777" w:rsidR="00426F4A" w:rsidRDefault="00426F4A" w:rsidP="00426F4A">
      <w:pPr>
        <w:jc w:val="center"/>
        <w:rPr>
          <w:rFonts w:ascii="Times New Roman" w:hAnsi="Times New Roman" w:cs="Times New Roman"/>
          <w:sz w:val="20"/>
          <w:szCs w:val="20"/>
        </w:rPr>
      </w:pPr>
    </w:p>
    <w:p w14:paraId="51E0B54E" w14:textId="77777777" w:rsidR="00B75FA7" w:rsidRPr="00426F4A" w:rsidRDefault="00B75FA7" w:rsidP="00426F4A">
      <w:pPr>
        <w:jc w:val="center"/>
        <w:rPr>
          <w:rFonts w:ascii="Times New Roman" w:hAnsi="Times New Roman" w:cs="Times New Roman"/>
          <w:b/>
          <w:sz w:val="20"/>
          <w:szCs w:val="20"/>
        </w:rPr>
      </w:pPr>
    </w:p>
    <w:p w14:paraId="349844CF" w14:textId="77777777" w:rsidR="000D7243" w:rsidRDefault="003912F2" w:rsidP="00426F4A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UNO </w:t>
      </w:r>
      <w:r w:rsidR="004964F9">
        <w:rPr>
          <w:rFonts w:ascii="Times New Roman" w:hAnsi="Times New Roman" w:cs="Times New Roman"/>
          <w:b/>
          <w:sz w:val="28"/>
          <w:szCs w:val="28"/>
        </w:rPr>
        <w:t>Accredited Program</w:t>
      </w:r>
    </w:p>
    <w:p w14:paraId="50947A03" w14:textId="77777777" w:rsidR="00426F4A" w:rsidRPr="00BD34E4" w:rsidRDefault="00426F4A" w:rsidP="00426F4A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BD34E4">
        <w:rPr>
          <w:rFonts w:ascii="Times New Roman" w:hAnsi="Times New Roman" w:cs="Times New Roman"/>
          <w:b/>
          <w:sz w:val="28"/>
          <w:szCs w:val="28"/>
        </w:rPr>
        <w:t>End-of-Program Assessment Report Rubric</w:t>
      </w:r>
    </w:p>
    <w:p w14:paraId="6B19A37F" w14:textId="77777777" w:rsidR="00426F4A" w:rsidRPr="00BD34E4" w:rsidRDefault="00426F4A" w:rsidP="00426F4A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51A23A3E" w14:textId="77777777" w:rsidR="00426F4A" w:rsidRPr="00BD34E4" w:rsidRDefault="00BD34E4" w:rsidP="00426F4A">
      <w:pPr>
        <w:rPr>
          <w:rFonts w:ascii="Times New Roman" w:hAnsi="Times New Roman" w:cs="Times New Roman"/>
          <w:b/>
          <w:sz w:val="24"/>
          <w:szCs w:val="24"/>
        </w:rPr>
      </w:pPr>
      <w:r w:rsidRPr="00BD34E4">
        <w:rPr>
          <w:rFonts w:ascii="Times New Roman" w:hAnsi="Times New Roman" w:cs="Times New Roman"/>
          <w:b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6FDFFA9F" wp14:editId="7E9E945A">
                <wp:simplePos x="0" y="0"/>
                <wp:positionH relativeFrom="column">
                  <wp:posOffset>1581150</wp:posOffset>
                </wp:positionH>
                <wp:positionV relativeFrom="paragraph">
                  <wp:posOffset>45720</wp:posOffset>
                </wp:positionV>
                <wp:extent cx="3600450" cy="419100"/>
                <wp:effectExtent l="0" t="0" r="19050" b="19050"/>
                <wp:wrapSquare wrapText="bothSides"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00450" cy="4191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FF519C3" w14:textId="77777777" w:rsidR="00426F4A" w:rsidRDefault="00426F4A" w:rsidP="00426F4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48EA00CA" w14:textId="77777777" w:rsidR="00426F4A" w:rsidRPr="00665858" w:rsidRDefault="00426F4A" w:rsidP="00426F4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FDFFA9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24.5pt;margin-top:3.6pt;width:283.5pt;height:33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">
                <v:textbox>
                  <w:txbxContent>
                    <w:p w14:paraId="0FF519C3" w14:textId="77777777" w:rsidR="00426F4A" w:rsidRDefault="00426F4A" w:rsidP="00426F4A">
                      <w:pPr>
                        <w:rPr>
                          <w:sz w:val="24"/>
                          <w:szCs w:val="24"/>
                        </w:rPr>
                      </w:pPr>
                    </w:p>
                    <w:p w14:paraId="48EA00CA" w14:textId="77777777" w:rsidR="00426F4A" w:rsidRPr="00665858" w:rsidRDefault="00426F4A" w:rsidP="00426F4A">
                      <w:pPr>
                        <w:rPr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426F4A" w:rsidRPr="00BD34E4">
        <w:rPr>
          <w:rFonts w:ascii="Times New Roman" w:hAnsi="Times New Roman" w:cs="Times New Roman"/>
          <w:b/>
          <w:sz w:val="24"/>
          <w:szCs w:val="24"/>
        </w:rPr>
        <w:t xml:space="preserve">Date: </w:t>
      </w:r>
      <w:r w:rsidR="00426F4A" w:rsidRPr="00BD34E4">
        <w:rPr>
          <w:rFonts w:ascii="Times New Roman" w:hAnsi="Times New Roman" w:cs="Times New Roman"/>
          <w:b/>
          <w:sz w:val="24"/>
          <w:szCs w:val="24"/>
        </w:rPr>
        <w:tab/>
        <w:t xml:space="preserve"> </w:t>
      </w:r>
    </w:p>
    <w:p w14:paraId="57A14725" w14:textId="77777777" w:rsidR="00426F4A" w:rsidRDefault="00426F4A" w:rsidP="00426F4A">
      <w:pPr>
        <w:rPr>
          <w:rFonts w:ascii="Times New Roman" w:hAnsi="Times New Roman" w:cs="Times New Roman"/>
          <w:b/>
          <w:sz w:val="24"/>
          <w:szCs w:val="24"/>
        </w:rPr>
      </w:pPr>
    </w:p>
    <w:p w14:paraId="6133427C" w14:textId="77777777" w:rsidR="00B75FA7" w:rsidRDefault="00B75FA7" w:rsidP="00426F4A">
      <w:pPr>
        <w:rPr>
          <w:rFonts w:ascii="Times New Roman" w:hAnsi="Times New Roman" w:cs="Times New Roman"/>
          <w:b/>
          <w:sz w:val="24"/>
          <w:szCs w:val="24"/>
        </w:rPr>
      </w:pPr>
    </w:p>
    <w:p w14:paraId="068A8C68" w14:textId="77777777" w:rsidR="00426F4A" w:rsidRPr="00BD34E4" w:rsidRDefault="00B75FA7" w:rsidP="00426F4A">
      <w:pPr>
        <w:rPr>
          <w:rFonts w:ascii="Times New Roman" w:hAnsi="Times New Roman" w:cs="Times New Roman"/>
          <w:b/>
          <w:sz w:val="24"/>
          <w:szCs w:val="24"/>
        </w:rPr>
      </w:pPr>
      <w:r w:rsidRPr="00BD34E4">
        <w:rPr>
          <w:rFonts w:ascii="Times New Roman" w:hAnsi="Times New Roman" w:cs="Times New Roman"/>
          <w:b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24AE44CC" wp14:editId="4C920293">
                <wp:simplePos x="0" y="0"/>
                <wp:positionH relativeFrom="margin">
                  <wp:posOffset>6769100</wp:posOffset>
                </wp:positionH>
                <wp:positionV relativeFrom="paragraph">
                  <wp:posOffset>72390</wp:posOffset>
                </wp:positionV>
                <wp:extent cx="1231900" cy="419100"/>
                <wp:effectExtent l="0" t="0" r="25400" b="19050"/>
                <wp:wrapSquare wrapText="bothSides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31900" cy="4191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50A7D3C" w14:textId="77777777" w:rsidR="00B75FA7" w:rsidRPr="00665858" w:rsidRDefault="00B75FA7" w:rsidP="00B75FA7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AE44CC" id="_x0000_s1027" type="#_x0000_t202" style="position:absolute;margin-left:533pt;margin-top:5.7pt;width:97pt;height:33pt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">
                <v:textbox>
                  <w:txbxContent>
                    <w:p w14:paraId="650A7D3C" w14:textId="77777777" w:rsidR="00B75FA7" w:rsidRPr="00665858" w:rsidRDefault="00B75FA7" w:rsidP="00B75FA7">
                      <w:pPr>
                        <w:rPr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BD34E4" w:rsidRPr="00BD34E4">
        <w:rPr>
          <w:rFonts w:ascii="Times New Roman" w:hAnsi="Times New Roman" w:cs="Times New Roman"/>
          <w:b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1879B1A6" wp14:editId="0FA0E488">
                <wp:simplePos x="0" y="0"/>
                <wp:positionH relativeFrom="column">
                  <wp:posOffset>1568450</wp:posOffset>
                </wp:positionH>
                <wp:positionV relativeFrom="paragraph">
                  <wp:posOffset>70485</wp:posOffset>
                </wp:positionV>
                <wp:extent cx="2360930" cy="419100"/>
                <wp:effectExtent l="0" t="0" r="19050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4191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A21153F" w14:textId="77777777" w:rsidR="00426F4A" w:rsidRDefault="00426F4A" w:rsidP="00426F4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3238D4A6" w14:textId="77777777" w:rsidR="00426F4A" w:rsidRPr="00665858" w:rsidRDefault="00426F4A" w:rsidP="00426F4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79B1A6" id="_x0000_s1028" type="#_x0000_t202" style="position:absolute;margin-left:123.5pt;margin-top:5.55pt;width:185.9pt;height:33pt;z-index:251659264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">
                <v:textbox>
                  <w:txbxContent>
                    <w:p w14:paraId="0A21153F" w14:textId="77777777" w:rsidR="00426F4A" w:rsidRDefault="00426F4A" w:rsidP="00426F4A">
                      <w:pPr>
                        <w:rPr>
                          <w:sz w:val="24"/>
                          <w:szCs w:val="24"/>
                        </w:rPr>
                      </w:pPr>
                    </w:p>
                    <w:p w14:paraId="3238D4A6" w14:textId="77777777" w:rsidR="00426F4A" w:rsidRPr="00665858" w:rsidRDefault="00426F4A" w:rsidP="00426F4A">
                      <w:pPr>
                        <w:rPr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0C3920D7" w14:textId="77777777" w:rsidR="00BD34E4" w:rsidRDefault="00426F4A" w:rsidP="00BD34E4">
      <w:pPr>
        <w:rPr>
          <w:rFonts w:ascii="Times New Roman" w:hAnsi="Times New Roman" w:cs="Times New Roman"/>
          <w:b/>
          <w:sz w:val="24"/>
          <w:szCs w:val="24"/>
        </w:rPr>
      </w:pPr>
      <w:r w:rsidRPr="00BD34E4">
        <w:rPr>
          <w:rFonts w:ascii="Times New Roman" w:hAnsi="Times New Roman" w:cs="Times New Roman"/>
          <w:b/>
          <w:sz w:val="24"/>
          <w:szCs w:val="24"/>
        </w:rPr>
        <w:t xml:space="preserve">Name of </w:t>
      </w:r>
      <w:r w:rsidR="00BD34E4" w:rsidRPr="00BD34E4">
        <w:rPr>
          <w:rFonts w:ascii="Times New Roman" w:hAnsi="Times New Roman" w:cs="Times New Roman"/>
          <w:b/>
          <w:sz w:val="24"/>
          <w:szCs w:val="24"/>
        </w:rPr>
        <w:t>Progra</w:t>
      </w:r>
      <w:r w:rsidR="00BD34E4">
        <w:rPr>
          <w:rFonts w:ascii="Times New Roman" w:hAnsi="Times New Roman" w:cs="Times New Roman"/>
          <w:b/>
          <w:sz w:val="24"/>
          <w:szCs w:val="24"/>
        </w:rPr>
        <w:t xml:space="preserve">m </w:t>
      </w:r>
      <w:r w:rsidR="00B75FA7">
        <w:rPr>
          <w:rFonts w:ascii="Times New Roman" w:hAnsi="Times New Roman" w:cs="Times New Roman"/>
          <w:b/>
          <w:sz w:val="24"/>
          <w:szCs w:val="24"/>
        </w:rPr>
        <w:tab/>
      </w:r>
      <w:r w:rsidR="00B75FA7">
        <w:rPr>
          <w:rFonts w:ascii="Times New Roman" w:hAnsi="Times New Roman" w:cs="Times New Roman"/>
          <w:b/>
          <w:sz w:val="24"/>
          <w:szCs w:val="24"/>
        </w:rPr>
        <w:tab/>
        <w:t xml:space="preserve">Degree Level:  </w:t>
      </w:r>
    </w:p>
    <w:p w14:paraId="06AD8E48" w14:textId="77777777" w:rsidR="00426F4A" w:rsidRDefault="00426F4A">
      <w:pPr>
        <w:rPr>
          <w:rFonts w:ascii="Times New Roman" w:hAnsi="Times New Roman" w:cs="Times New Roman"/>
          <w:sz w:val="24"/>
          <w:szCs w:val="24"/>
        </w:rPr>
      </w:pPr>
    </w:p>
    <w:p w14:paraId="4B382025" w14:textId="77777777" w:rsidR="00BD34E4" w:rsidRDefault="00BD34E4">
      <w:pPr>
        <w:rPr>
          <w:rFonts w:ascii="Times New Roman" w:hAnsi="Times New Roman" w:cs="Times New Roman"/>
          <w:sz w:val="24"/>
          <w:szCs w:val="24"/>
        </w:rPr>
      </w:pPr>
    </w:p>
    <w:p w14:paraId="433609ED" w14:textId="77777777" w:rsidR="00B75FA7" w:rsidRPr="00BD34E4" w:rsidRDefault="00B75FA7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14390" w:type="dxa"/>
        <w:tblLook w:val="04A0" w:firstRow="1" w:lastRow="0" w:firstColumn="1" w:lastColumn="0" w:noHBand="0" w:noVBand="1"/>
      </w:tblPr>
      <w:tblGrid>
        <w:gridCol w:w="2107"/>
        <w:gridCol w:w="4107"/>
        <w:gridCol w:w="3868"/>
        <w:gridCol w:w="4308"/>
      </w:tblGrid>
      <w:tr w:rsidR="002267AA" w:rsidRPr="00426F4A" w14:paraId="79F52E4E" w14:textId="77777777" w:rsidTr="00691F68">
        <w:tc>
          <w:tcPr>
            <w:tcW w:w="2107" w:type="dxa"/>
            <w:vAlign w:val="bottom"/>
          </w:tcPr>
          <w:p w14:paraId="0B27A4D0" w14:textId="77777777" w:rsidR="002267AA" w:rsidRPr="00426F4A" w:rsidRDefault="002267AA" w:rsidP="002267A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14:paraId="0AEA7FA1" w14:textId="77777777" w:rsidR="002267AA" w:rsidRPr="00426F4A" w:rsidRDefault="002267AA" w:rsidP="002267A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4107" w:type="dxa"/>
            <w:shd w:val="clear" w:color="auto" w:fill="FF8C71"/>
            <w:vAlign w:val="bottom"/>
          </w:tcPr>
          <w:p w14:paraId="612F0294" w14:textId="77777777" w:rsidR="002267AA" w:rsidRPr="00426F4A" w:rsidRDefault="002267AA" w:rsidP="002267A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26F4A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Does Not Meet / Did Not Include</w:t>
            </w:r>
          </w:p>
          <w:p w14:paraId="6382BF5B" w14:textId="77777777" w:rsidR="002267AA" w:rsidRPr="00693729" w:rsidRDefault="002267AA" w:rsidP="002267A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26F4A">
              <w:rPr>
                <w:rFonts w:ascii="Times New Roman" w:hAnsi="Times New Roman" w:cs="Times New Roman"/>
                <w:b/>
                <w:sz w:val="24"/>
                <w:szCs w:val="24"/>
              </w:rPr>
              <w:t>In Need of Attention</w:t>
            </w:r>
          </w:p>
        </w:tc>
        <w:tc>
          <w:tcPr>
            <w:tcW w:w="3868" w:type="dxa"/>
            <w:shd w:val="clear" w:color="auto" w:fill="FFDB43"/>
            <w:vAlign w:val="bottom"/>
          </w:tcPr>
          <w:p w14:paraId="29F3ECDD" w14:textId="77777777" w:rsidR="002267AA" w:rsidRPr="00693729" w:rsidRDefault="002267AA" w:rsidP="002267A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93729">
              <w:rPr>
                <w:rFonts w:ascii="Times New Roman" w:hAnsi="Times New Roman" w:cs="Times New Roman"/>
                <w:b/>
                <w:sz w:val="24"/>
                <w:szCs w:val="24"/>
              </w:rPr>
              <w:t>Meets with Concerns</w:t>
            </w:r>
          </w:p>
          <w:p w14:paraId="0DD295DB" w14:textId="77777777" w:rsidR="002267AA" w:rsidRPr="00693729" w:rsidRDefault="002267AA" w:rsidP="002267A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93729">
              <w:rPr>
                <w:rFonts w:ascii="Times New Roman" w:hAnsi="Times New Roman" w:cs="Times New Roman"/>
                <w:b/>
                <w:sz w:val="24"/>
                <w:szCs w:val="24"/>
              </w:rPr>
              <w:t>Emerging</w:t>
            </w:r>
          </w:p>
        </w:tc>
        <w:tc>
          <w:tcPr>
            <w:tcW w:w="4308" w:type="dxa"/>
            <w:shd w:val="clear" w:color="auto" w:fill="75B44A"/>
            <w:vAlign w:val="bottom"/>
          </w:tcPr>
          <w:p w14:paraId="62CBB58B" w14:textId="77777777" w:rsidR="002267AA" w:rsidRPr="00693729" w:rsidRDefault="002267AA" w:rsidP="002267A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93729">
              <w:rPr>
                <w:rFonts w:ascii="Times New Roman" w:hAnsi="Times New Roman" w:cs="Times New Roman"/>
                <w:b/>
                <w:sz w:val="24"/>
                <w:szCs w:val="24"/>
              </w:rPr>
              <w:t>Meets</w:t>
            </w:r>
          </w:p>
          <w:p w14:paraId="3C007E2C" w14:textId="77777777" w:rsidR="002267AA" w:rsidRPr="00693729" w:rsidRDefault="002267AA" w:rsidP="002267A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93729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Established</w:t>
            </w:r>
          </w:p>
        </w:tc>
      </w:tr>
      <w:tr w:rsidR="00541998" w:rsidRPr="00426F4A" w14:paraId="3212A081" w14:textId="77777777" w:rsidTr="001662DB">
        <w:tc>
          <w:tcPr>
            <w:tcW w:w="14390" w:type="dxa"/>
            <w:gridSpan w:val="4"/>
            <w:shd w:val="clear" w:color="auto" w:fill="BFBFBF" w:themeFill="background1" w:themeFillShade="BF"/>
          </w:tcPr>
          <w:p w14:paraId="4DFE5BC0" w14:textId="77777777" w:rsidR="00541998" w:rsidRPr="00426F4A" w:rsidRDefault="00541998" w:rsidP="002267A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    I.   </w:t>
            </w:r>
            <w:r w:rsidRPr="00426F4A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Student Learning Outcomes</w:t>
            </w:r>
          </w:p>
        </w:tc>
      </w:tr>
      <w:tr w:rsidR="00541998" w:rsidRPr="00426F4A" w14:paraId="47675876" w14:textId="77777777" w:rsidTr="00691F68">
        <w:tc>
          <w:tcPr>
            <w:tcW w:w="2107" w:type="dxa"/>
            <w:tcBorders>
              <w:bottom w:val="single" w:sz="4" w:space="0" w:color="auto"/>
            </w:tcBorders>
          </w:tcPr>
          <w:p w14:paraId="0FA440D8" w14:textId="77777777" w:rsidR="00541998" w:rsidRPr="00426F4A" w:rsidRDefault="00541998" w:rsidP="0054199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26F4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Student learning outcomes 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eet expectations.</w:t>
            </w:r>
          </w:p>
        </w:tc>
        <w:tc>
          <w:tcPr>
            <w:tcW w:w="4107" w:type="dxa"/>
            <w:tcBorders>
              <w:bottom w:val="single" w:sz="4" w:space="0" w:color="auto"/>
            </w:tcBorders>
            <w:shd w:val="clear" w:color="auto" w:fill="FFCABD"/>
          </w:tcPr>
          <w:p w14:paraId="2B5858FD" w14:textId="6F06D33D" w:rsidR="00541998" w:rsidRPr="00426F4A" w:rsidRDefault="00254109" w:rsidP="00DB740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eastAsia="Times New Roman" w:hAnsi="Times New Roman" w:cs="Times New Roman"/>
                  <w:b/>
                  <w:sz w:val="20"/>
                  <w:szCs w:val="20"/>
                </w:rPr>
                <w:id w:val="-14178566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B740E" w:rsidRPr="00426F4A">
                  <w:rPr>
                    <w:rFonts w:ascii="Segoe UI Symbol" w:eastAsia="MS Gothic" w:hAnsi="Segoe UI Symbol" w:cs="Segoe UI Symbol"/>
                    <w:b/>
                    <w:sz w:val="20"/>
                    <w:szCs w:val="20"/>
                  </w:rPr>
                  <w:t>☐</w:t>
                </w:r>
              </w:sdtContent>
            </w:sdt>
            <w:r w:rsidR="00DB740E" w:rsidRPr="00426F4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    </w:t>
            </w:r>
            <w:r w:rsidR="00DB740E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Program </w:t>
            </w:r>
            <w:r w:rsidR="00541998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did not identify the cognitive level of each SLO. </w:t>
            </w:r>
          </w:p>
        </w:tc>
        <w:tc>
          <w:tcPr>
            <w:tcW w:w="3868" w:type="dxa"/>
            <w:tcBorders>
              <w:bottom w:val="single" w:sz="4" w:space="0" w:color="auto"/>
            </w:tcBorders>
            <w:shd w:val="clear" w:color="auto" w:fill="FFF2CC"/>
          </w:tcPr>
          <w:p w14:paraId="775AB66D" w14:textId="64E8027C" w:rsidR="00541998" w:rsidRPr="00426F4A" w:rsidRDefault="00254109" w:rsidP="00DB740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eastAsia="Times New Roman" w:hAnsi="Times New Roman" w:cs="Times New Roman"/>
                  <w:b/>
                  <w:sz w:val="20"/>
                  <w:szCs w:val="20"/>
                </w:rPr>
                <w:id w:val="-7798745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41998" w:rsidRPr="00426F4A">
                  <w:rPr>
                    <w:rFonts w:ascii="Segoe UI Symbol" w:eastAsia="MS Gothic" w:hAnsi="Segoe UI Symbol" w:cs="Segoe UI Symbol"/>
                    <w:b/>
                    <w:sz w:val="20"/>
                    <w:szCs w:val="20"/>
                  </w:rPr>
                  <w:t>☐</w:t>
                </w:r>
              </w:sdtContent>
            </w:sdt>
            <w:r w:rsidR="00541998" w:rsidRPr="00426F4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    </w:t>
            </w:r>
            <w:r w:rsidR="00541998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The program </w:t>
            </w:r>
            <w:r w:rsidR="00DB740E">
              <w:rPr>
                <w:rFonts w:ascii="Times New Roman" w:eastAsia="Times New Roman" w:hAnsi="Times New Roman" w:cs="Times New Roman"/>
                <w:sz w:val="20"/>
                <w:szCs w:val="20"/>
              </w:rPr>
              <w:t>identified the cognitive level for some, but not all SLOs.</w:t>
            </w:r>
          </w:p>
        </w:tc>
        <w:tc>
          <w:tcPr>
            <w:tcW w:w="4308" w:type="dxa"/>
            <w:tcBorders>
              <w:bottom w:val="single" w:sz="4" w:space="0" w:color="auto"/>
            </w:tcBorders>
            <w:shd w:val="clear" w:color="auto" w:fill="D9EAD3"/>
          </w:tcPr>
          <w:p w14:paraId="6E156F9A" w14:textId="33B4382C" w:rsidR="00541998" w:rsidRPr="00426F4A" w:rsidRDefault="00254109" w:rsidP="00DB740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eastAsia="Times New Roman" w:hAnsi="Times New Roman" w:cs="Times New Roman"/>
                  <w:b/>
                  <w:sz w:val="20"/>
                  <w:szCs w:val="20"/>
                </w:rPr>
                <w:id w:val="10026357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41998">
                  <w:rPr>
                    <w:rFonts w:ascii="MS Gothic" w:eastAsia="MS Gothic" w:hAnsi="MS Gothic" w:cs="Times New Roman" w:hint="eastAsia"/>
                    <w:b/>
                    <w:sz w:val="20"/>
                    <w:szCs w:val="20"/>
                  </w:rPr>
                  <w:t>☐</w:t>
                </w:r>
              </w:sdtContent>
            </w:sdt>
            <w:r w:rsidR="00541998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    The program identified the cognitive level of each SLO.</w:t>
            </w:r>
          </w:p>
        </w:tc>
      </w:tr>
      <w:tr w:rsidR="00541998" w:rsidRPr="00426F4A" w14:paraId="029F6504" w14:textId="77777777" w:rsidTr="007663FF">
        <w:tc>
          <w:tcPr>
            <w:tcW w:w="14390" w:type="dxa"/>
            <w:gridSpan w:val="4"/>
            <w:shd w:val="clear" w:color="auto" w:fill="BFBFBF" w:themeFill="background1" w:themeFillShade="BF"/>
          </w:tcPr>
          <w:p w14:paraId="62B987E6" w14:textId="77777777" w:rsidR="00541998" w:rsidRPr="00AF34DE" w:rsidRDefault="00541998" w:rsidP="00541998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    II.   </w:t>
            </w:r>
            <w:r w:rsidRPr="00AF34DE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Assessment Methods</w:t>
            </w:r>
          </w:p>
        </w:tc>
      </w:tr>
      <w:tr w:rsidR="00565AC5" w:rsidRPr="00426F4A" w14:paraId="08CB74EE" w14:textId="77777777" w:rsidTr="00691F68">
        <w:tc>
          <w:tcPr>
            <w:tcW w:w="2107" w:type="dxa"/>
          </w:tcPr>
          <w:p w14:paraId="37F2F17E" w14:textId="77777777" w:rsidR="00565AC5" w:rsidRPr="00426F4A" w:rsidRDefault="00565AC5" w:rsidP="00565AC5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ssessment methods meet expectations.</w:t>
            </w:r>
          </w:p>
        </w:tc>
        <w:tc>
          <w:tcPr>
            <w:tcW w:w="4107" w:type="dxa"/>
            <w:shd w:val="clear" w:color="auto" w:fill="FFCABD"/>
          </w:tcPr>
          <w:p w14:paraId="7E273A9A" w14:textId="31448869" w:rsidR="00565AC5" w:rsidRPr="00426F4A" w:rsidRDefault="00254109" w:rsidP="00565AC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eastAsia="Times New Roman" w:hAnsi="Times New Roman" w:cs="Times New Roman"/>
                  <w:b/>
                  <w:sz w:val="20"/>
                  <w:szCs w:val="20"/>
                </w:rPr>
                <w:id w:val="12152303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65AC5">
                  <w:rPr>
                    <w:rFonts w:ascii="MS Gothic" w:eastAsia="MS Gothic" w:hAnsi="MS Gothic" w:cs="Times New Roman" w:hint="eastAsia"/>
                    <w:b/>
                    <w:sz w:val="20"/>
                    <w:szCs w:val="20"/>
                  </w:rPr>
                  <w:t>☐</w:t>
                </w:r>
              </w:sdtContent>
            </w:sdt>
            <w:r w:rsidR="00565AC5" w:rsidRPr="00426F4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r w:rsidR="00565AC5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 </w:t>
            </w:r>
            <w:r w:rsidR="00565AC5" w:rsidRPr="00426F4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r w:rsidR="00565AC5">
              <w:rPr>
                <w:rFonts w:ascii="Times New Roman" w:eastAsia="Times New Roman" w:hAnsi="Times New Roman" w:cs="Times New Roman"/>
                <w:sz w:val="20"/>
                <w:szCs w:val="20"/>
              </w:rPr>
              <w:t>The program has not identified measures, the domain of the measures being implemented, and/or a data collection cycle.</w:t>
            </w:r>
          </w:p>
        </w:tc>
        <w:tc>
          <w:tcPr>
            <w:tcW w:w="3868" w:type="dxa"/>
            <w:shd w:val="clear" w:color="auto" w:fill="FFF2CC"/>
          </w:tcPr>
          <w:p w14:paraId="42000FE5" w14:textId="4068828E" w:rsidR="00565AC5" w:rsidRPr="00195E39" w:rsidRDefault="00254109" w:rsidP="00565AC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eastAsia="Times New Roman" w:hAnsi="Times New Roman" w:cs="Times New Roman"/>
                  <w:b/>
                  <w:sz w:val="20"/>
                  <w:szCs w:val="20"/>
                </w:rPr>
                <w:id w:val="2628888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65AC5">
                  <w:rPr>
                    <w:rFonts w:ascii="MS Gothic" w:eastAsia="MS Gothic" w:hAnsi="MS Gothic" w:cs="Times New Roman" w:hint="eastAsia"/>
                    <w:b/>
                    <w:sz w:val="20"/>
                    <w:szCs w:val="20"/>
                  </w:rPr>
                  <w:t>☐</w:t>
                </w:r>
              </w:sdtContent>
            </w:sdt>
            <w:r w:rsidR="00565AC5" w:rsidRPr="00426F4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r w:rsidR="00565AC5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 </w:t>
            </w:r>
            <w:r w:rsidR="00565AC5" w:rsidRPr="00426F4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r w:rsidR="00565AC5">
              <w:rPr>
                <w:rFonts w:ascii="Times New Roman" w:eastAsia="Times New Roman" w:hAnsi="Times New Roman" w:cs="Times New Roman"/>
                <w:sz w:val="20"/>
                <w:szCs w:val="20"/>
              </w:rPr>
              <w:t>The program has identified some measures, the domain of the measures being implemented, and/or a data collection cycle.</w:t>
            </w:r>
          </w:p>
        </w:tc>
        <w:tc>
          <w:tcPr>
            <w:tcW w:w="4308" w:type="dxa"/>
            <w:shd w:val="clear" w:color="auto" w:fill="D9EAD3"/>
          </w:tcPr>
          <w:p w14:paraId="176E980A" w14:textId="77777777" w:rsidR="00565AC5" w:rsidRPr="00426F4A" w:rsidRDefault="00254109" w:rsidP="00565AC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eastAsia="Times New Roman" w:hAnsi="Times New Roman" w:cs="Times New Roman"/>
                  <w:b/>
                  <w:sz w:val="20"/>
                  <w:szCs w:val="20"/>
                </w:rPr>
                <w:id w:val="1773196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65AC5" w:rsidRPr="00426F4A">
                  <w:rPr>
                    <w:rFonts w:ascii="Segoe UI Symbol" w:eastAsia="MS Gothic" w:hAnsi="Segoe UI Symbol" w:cs="Segoe UI Symbol"/>
                    <w:b/>
                    <w:sz w:val="20"/>
                    <w:szCs w:val="20"/>
                  </w:rPr>
                  <w:t>☐</w:t>
                </w:r>
              </w:sdtContent>
            </w:sdt>
            <w:r w:rsidR="00565AC5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     Each SLO is assessed by one or more measure identified as a product, performance, or examination. The measures follow a data collection cycle.  </w:t>
            </w:r>
          </w:p>
        </w:tc>
      </w:tr>
      <w:tr w:rsidR="00565AC5" w:rsidRPr="00426F4A" w14:paraId="4F8B8189" w14:textId="77777777" w:rsidTr="00841BC3">
        <w:tc>
          <w:tcPr>
            <w:tcW w:w="14390" w:type="dxa"/>
            <w:gridSpan w:val="4"/>
            <w:shd w:val="clear" w:color="auto" w:fill="BFBFBF" w:themeFill="background1" w:themeFillShade="BF"/>
          </w:tcPr>
          <w:p w14:paraId="005171E8" w14:textId="77777777" w:rsidR="00565AC5" w:rsidRPr="00AF34DE" w:rsidRDefault="00565AC5" w:rsidP="00565AC5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     </w:t>
            </w:r>
            <w:r w:rsidRPr="00AF34DE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III.  Data Analysis</w:t>
            </w:r>
          </w:p>
        </w:tc>
      </w:tr>
      <w:tr w:rsidR="00565AC5" w:rsidRPr="00426F4A" w14:paraId="44EF3E8F" w14:textId="77777777" w:rsidTr="00691F68">
        <w:tc>
          <w:tcPr>
            <w:tcW w:w="2107" w:type="dxa"/>
          </w:tcPr>
          <w:p w14:paraId="35F53DB6" w14:textId="77777777" w:rsidR="00565AC5" w:rsidRPr="00426F4A" w:rsidRDefault="00565AC5" w:rsidP="00565A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Data analysis practices meet expectations.</w:t>
            </w:r>
          </w:p>
        </w:tc>
        <w:tc>
          <w:tcPr>
            <w:tcW w:w="4107" w:type="dxa"/>
            <w:shd w:val="clear" w:color="auto" w:fill="FFCABD"/>
          </w:tcPr>
          <w:p w14:paraId="1C4D4849" w14:textId="77777777" w:rsidR="00565AC5" w:rsidRPr="00426F4A" w:rsidRDefault="00254109" w:rsidP="00565AC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eastAsia="Times New Roman" w:hAnsi="Times New Roman" w:cs="Times New Roman"/>
                  <w:b/>
                  <w:sz w:val="20"/>
                  <w:szCs w:val="20"/>
                </w:rPr>
                <w:id w:val="-981851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65AC5" w:rsidRPr="00426F4A">
                  <w:rPr>
                    <w:rFonts w:ascii="Segoe UI Symbol" w:eastAsia="MS Gothic" w:hAnsi="Segoe UI Symbol" w:cs="Segoe UI Symbol"/>
                    <w:b/>
                    <w:sz w:val="20"/>
                    <w:szCs w:val="20"/>
                  </w:rPr>
                  <w:t>☐</w:t>
                </w:r>
              </w:sdtContent>
            </w:sdt>
            <w:r w:rsidR="00565AC5" w:rsidRPr="00426F4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    </w:t>
            </w:r>
            <w:r w:rsidR="00565AC5">
              <w:rPr>
                <w:rFonts w:ascii="Times New Roman" w:eastAsia="Times New Roman" w:hAnsi="Times New Roman" w:cs="Times New Roman"/>
                <w:sz w:val="20"/>
                <w:szCs w:val="20"/>
              </w:rPr>
              <w:t>The program has failed to determine each SLO as being met, partially met, not met, or unknown.</w:t>
            </w:r>
          </w:p>
        </w:tc>
        <w:tc>
          <w:tcPr>
            <w:tcW w:w="3868" w:type="dxa"/>
            <w:shd w:val="clear" w:color="auto" w:fill="FFF2CC"/>
          </w:tcPr>
          <w:p w14:paraId="5BDAD1D7" w14:textId="0AA93228" w:rsidR="00565AC5" w:rsidRPr="00426F4A" w:rsidRDefault="00565AC5" w:rsidP="00565AC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N/A</w:t>
            </w:r>
          </w:p>
        </w:tc>
        <w:tc>
          <w:tcPr>
            <w:tcW w:w="4308" w:type="dxa"/>
            <w:shd w:val="clear" w:color="auto" w:fill="D9EAD3"/>
          </w:tcPr>
          <w:p w14:paraId="74B0FD38" w14:textId="77777777" w:rsidR="00565AC5" w:rsidRPr="00426F4A" w:rsidRDefault="00254109" w:rsidP="00565AC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eastAsia="Times New Roman" w:hAnsi="Times New Roman" w:cs="Times New Roman"/>
                  <w:b/>
                  <w:sz w:val="20"/>
                  <w:szCs w:val="20"/>
                </w:rPr>
                <w:id w:val="-642606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65AC5" w:rsidRPr="00C726C2">
                  <w:rPr>
                    <w:rFonts w:ascii="MS Gothic" w:eastAsia="MS Gothic" w:hAnsi="MS Gothic" w:cs="Times New Roman" w:hint="eastAsia"/>
                    <w:b/>
                    <w:sz w:val="20"/>
                    <w:szCs w:val="20"/>
                  </w:rPr>
                  <w:t>☐</w:t>
                </w:r>
              </w:sdtContent>
            </w:sdt>
            <w:r w:rsidR="00565AC5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    The program has determined each SLO as being met, partially met, not met, or unknown. </w:t>
            </w:r>
          </w:p>
        </w:tc>
      </w:tr>
      <w:tr w:rsidR="00565AC5" w:rsidRPr="00426F4A" w14:paraId="126CF189" w14:textId="77777777" w:rsidTr="004316D7">
        <w:tc>
          <w:tcPr>
            <w:tcW w:w="14390" w:type="dxa"/>
            <w:gridSpan w:val="4"/>
            <w:shd w:val="clear" w:color="auto" w:fill="BFBFBF" w:themeFill="background1" w:themeFillShade="BF"/>
          </w:tcPr>
          <w:p w14:paraId="293FDF79" w14:textId="77777777" w:rsidR="00565AC5" w:rsidRPr="00426F4A" w:rsidRDefault="00565AC5" w:rsidP="00565AC5">
            <w:pPr>
              <w:rPr>
                <w:rFonts w:ascii="Times New Roman" w:eastAsia="MS Gothic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4"/>
                <w:szCs w:val="24"/>
              </w:rPr>
              <w:t xml:space="preserve">     IV.</w:t>
            </w:r>
            <w:r w:rsidRPr="00AF23D8">
              <w:rPr>
                <w:rFonts w:ascii="Times New Roman" w:eastAsia="Times New Roman" w:hAnsi="Times New Roman"/>
                <w:b/>
                <w:sz w:val="24"/>
                <w:szCs w:val="24"/>
              </w:rPr>
              <w:t xml:space="preserve"> Decisions and Actions</w:t>
            </w:r>
          </w:p>
        </w:tc>
      </w:tr>
      <w:tr w:rsidR="00565AC5" w:rsidRPr="00426F4A" w14:paraId="5E20CED4" w14:textId="77777777" w:rsidTr="00691F68">
        <w:tc>
          <w:tcPr>
            <w:tcW w:w="2107" w:type="dxa"/>
          </w:tcPr>
          <w:p w14:paraId="787AE0AB" w14:textId="77777777" w:rsidR="00565AC5" w:rsidRPr="00426F4A" w:rsidRDefault="00565AC5" w:rsidP="00565AC5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Decisions and actions meet expectations. </w:t>
            </w:r>
          </w:p>
        </w:tc>
        <w:tc>
          <w:tcPr>
            <w:tcW w:w="4107" w:type="dxa"/>
            <w:shd w:val="clear" w:color="auto" w:fill="FFCABD"/>
          </w:tcPr>
          <w:p w14:paraId="1D0A0067" w14:textId="77777777" w:rsidR="00565AC5" w:rsidRPr="00426F4A" w:rsidRDefault="00254109" w:rsidP="00565AC5">
            <w:pPr>
              <w:rPr>
                <w:rFonts w:ascii="Times New Roman" w:eastAsia="MS Gothic" w:hAnsi="Times New Roman" w:cs="Times New Roman"/>
                <w:b/>
                <w:sz w:val="20"/>
                <w:szCs w:val="20"/>
              </w:rPr>
            </w:pPr>
            <w:sdt>
              <w:sdtPr>
                <w:rPr>
                  <w:rFonts w:ascii="Times New Roman" w:eastAsia="Times New Roman" w:hAnsi="Times New Roman" w:cs="Times New Roman"/>
                  <w:b/>
                  <w:sz w:val="20"/>
                  <w:szCs w:val="20"/>
                </w:rPr>
                <w:id w:val="-10459120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65AC5" w:rsidRPr="00C726C2">
                  <w:rPr>
                    <w:rFonts w:ascii="Segoe UI Symbol" w:eastAsia="MS Gothic" w:hAnsi="Segoe UI Symbol" w:cs="Segoe UI Symbol"/>
                    <w:b/>
                    <w:sz w:val="20"/>
                    <w:szCs w:val="20"/>
                  </w:rPr>
                  <w:t>☐</w:t>
                </w:r>
              </w:sdtContent>
            </w:sdt>
            <w:r w:rsidR="00565AC5" w:rsidRPr="00C726C2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    No evidence of data-informed decisions is provided.</w:t>
            </w:r>
          </w:p>
          <w:p w14:paraId="23BE21B2" w14:textId="77777777" w:rsidR="00565AC5" w:rsidRPr="00426F4A" w:rsidRDefault="00565AC5" w:rsidP="00565AC5">
            <w:pPr>
              <w:rPr>
                <w:rFonts w:ascii="Times New Roman" w:eastAsia="MS Gothic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3868" w:type="dxa"/>
            <w:shd w:val="clear" w:color="auto" w:fill="FFF2CC"/>
          </w:tcPr>
          <w:p w14:paraId="501F7EEF" w14:textId="36D6DC3E" w:rsidR="00565AC5" w:rsidRPr="00426F4A" w:rsidRDefault="00254109" w:rsidP="00565AC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eastAsia="Times New Roman" w:hAnsi="Times New Roman" w:cs="Times New Roman"/>
                  <w:b/>
                  <w:sz w:val="20"/>
                  <w:szCs w:val="20"/>
                </w:rPr>
                <w:id w:val="9334754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65AC5" w:rsidRPr="00426F4A">
                  <w:rPr>
                    <w:rFonts w:ascii="Segoe UI Symbol" w:eastAsia="MS Gothic" w:hAnsi="Segoe UI Symbol" w:cs="Segoe UI Symbol"/>
                    <w:b/>
                    <w:sz w:val="20"/>
                    <w:szCs w:val="20"/>
                  </w:rPr>
                  <w:t>☐</w:t>
                </w:r>
              </w:sdtContent>
            </w:sdt>
            <w:r w:rsidR="00565AC5" w:rsidRPr="00426F4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    </w:t>
            </w:r>
            <w:r w:rsidR="00565AC5">
              <w:rPr>
                <w:rFonts w:ascii="Times New Roman" w:eastAsia="Times New Roman" w:hAnsi="Times New Roman" w:cs="Times New Roman"/>
                <w:sz w:val="20"/>
                <w:szCs w:val="20"/>
              </w:rPr>
              <w:t>Only g</w:t>
            </w:r>
            <w:r w:rsidR="00565AC5" w:rsidRPr="00C726C2">
              <w:rPr>
                <w:rFonts w:ascii="Times New Roman" w:eastAsia="Times New Roman" w:hAnsi="Times New Roman" w:cs="Times New Roman"/>
                <w:sz w:val="20"/>
                <w:szCs w:val="20"/>
              </w:rPr>
              <w:t>eneral statements related to data informed decisions are provided.</w:t>
            </w:r>
          </w:p>
        </w:tc>
        <w:tc>
          <w:tcPr>
            <w:tcW w:w="4308" w:type="dxa"/>
            <w:shd w:val="clear" w:color="auto" w:fill="D9EAD3"/>
          </w:tcPr>
          <w:p w14:paraId="6355656C" w14:textId="77777777" w:rsidR="00565AC5" w:rsidRPr="00426F4A" w:rsidRDefault="00254109" w:rsidP="00565AC5">
            <w:pPr>
              <w:rPr>
                <w:rFonts w:ascii="Times New Roman" w:eastAsia="MS Gothic" w:hAnsi="Times New Roman" w:cs="Times New Roman"/>
                <w:b/>
                <w:sz w:val="20"/>
                <w:szCs w:val="20"/>
              </w:rPr>
            </w:pPr>
            <w:sdt>
              <w:sdtPr>
                <w:rPr>
                  <w:rFonts w:ascii="Times New Roman" w:eastAsia="Times New Roman" w:hAnsi="Times New Roman" w:cs="Times New Roman"/>
                  <w:b/>
                  <w:sz w:val="20"/>
                  <w:szCs w:val="20"/>
                </w:rPr>
                <w:id w:val="-19479884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65AC5">
                  <w:rPr>
                    <w:rFonts w:ascii="MS Gothic" w:eastAsia="MS Gothic" w:hAnsi="MS Gothic" w:cs="Times New Roman" w:hint="eastAsia"/>
                    <w:b/>
                    <w:sz w:val="20"/>
                    <w:szCs w:val="20"/>
                  </w:rPr>
                  <w:t>☐</w:t>
                </w:r>
              </w:sdtContent>
            </w:sdt>
            <w:r w:rsidR="00565AC5" w:rsidRPr="00C726C2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    Specific examples of data-informed decisions are provided.</w:t>
            </w:r>
            <w:r w:rsidR="00565AC5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</w:p>
        </w:tc>
      </w:tr>
      <w:tr w:rsidR="00565AC5" w:rsidRPr="00426F4A" w14:paraId="7BCDB9DD" w14:textId="77777777" w:rsidTr="00EF33A0">
        <w:tc>
          <w:tcPr>
            <w:tcW w:w="14390" w:type="dxa"/>
            <w:gridSpan w:val="4"/>
          </w:tcPr>
          <w:p w14:paraId="2BAB78C1" w14:textId="3D1B591B" w:rsidR="00565AC5" w:rsidRDefault="00565AC5" w:rsidP="00565AC5">
            <w:pP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Comments:</w:t>
            </w:r>
          </w:p>
          <w:p w14:paraId="6C444081" w14:textId="77777777" w:rsidR="00565AC5" w:rsidRDefault="00565AC5" w:rsidP="00565AC5">
            <w:pP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</w:p>
          <w:p w14:paraId="116B7E24" w14:textId="77777777" w:rsidR="00565AC5" w:rsidRDefault="00565AC5" w:rsidP="00565AC5">
            <w:pP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</w:p>
          <w:p w14:paraId="63D2E67F" w14:textId="77777777" w:rsidR="00565AC5" w:rsidRDefault="00565AC5" w:rsidP="00565AC5">
            <w:pP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</w:p>
          <w:p w14:paraId="2CE1718D" w14:textId="77777777" w:rsidR="00565AC5" w:rsidRDefault="00565AC5" w:rsidP="00565AC5">
            <w:pP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</w:p>
          <w:p w14:paraId="5FCDF8C6" w14:textId="77777777" w:rsidR="00565AC5" w:rsidRDefault="00565AC5" w:rsidP="00565AC5">
            <w:pP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</w:p>
        </w:tc>
      </w:tr>
    </w:tbl>
    <w:p w14:paraId="1E604FBE" w14:textId="77777777" w:rsidR="00693729" w:rsidRPr="00426F4A" w:rsidRDefault="00693729">
      <w:pPr>
        <w:rPr>
          <w:rFonts w:ascii="Times New Roman" w:hAnsi="Times New Roman" w:cs="Times New Roman"/>
          <w:sz w:val="20"/>
          <w:szCs w:val="20"/>
        </w:rPr>
      </w:pPr>
      <w:r w:rsidRPr="004A116E">
        <w:rPr>
          <w:rFonts w:ascii="Times New Roman" w:hAnsi="Times New Roman"/>
          <w:b/>
          <w:noProof/>
          <w:color w:val="000000"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2A6BE3DD" wp14:editId="08116071">
                <wp:simplePos x="0" y="0"/>
                <wp:positionH relativeFrom="margin">
                  <wp:align>left</wp:align>
                </wp:positionH>
                <wp:positionV relativeFrom="paragraph">
                  <wp:posOffset>280035</wp:posOffset>
                </wp:positionV>
                <wp:extent cx="3887470" cy="234950"/>
                <wp:effectExtent l="0" t="0" r="0" b="0"/>
                <wp:wrapSquare wrapText="bothSides"/>
                <wp:docPr id="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87470" cy="2349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F9C8D97" w14:textId="203B4132" w:rsidR="00693729" w:rsidRPr="00693729" w:rsidRDefault="003653AD" w:rsidP="00693729">
                            <w:pPr>
                              <w:rPr>
                                <w:rFonts w:ascii="Times New Roman" w:hAnsi="Times New Roman" w:cs="Times New Roman"/>
                                <w:i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i/>
                                <w:sz w:val="16"/>
                                <w:szCs w:val="16"/>
                              </w:rPr>
                              <w:t xml:space="preserve">Revised by </w:t>
                            </w:r>
                            <w:r>
                              <w:rPr>
                                <w:rFonts w:ascii="Times New Roman" w:hAnsi="Times New Roman" w:cs="Times New Roman"/>
                                <w:i/>
                                <w:caps/>
                                <w:sz w:val="16"/>
                                <w:szCs w:val="16"/>
                              </w:rPr>
                              <w:t xml:space="preserve">AAC </w:t>
                            </w:r>
                            <w:r w:rsidR="00195E39">
                              <w:rPr>
                                <w:rFonts w:ascii="Times New Roman" w:hAnsi="Times New Roman" w:cs="Times New Roman"/>
                                <w:i/>
                                <w:caps/>
                                <w:sz w:val="16"/>
                                <w:szCs w:val="16"/>
                              </w:rPr>
                              <w:t>November</w:t>
                            </w:r>
                            <w:r>
                              <w:rPr>
                                <w:rFonts w:ascii="Times New Roman" w:hAnsi="Times New Roman" w:cs="Times New Roman"/>
                                <w:i/>
                                <w:caps/>
                                <w:sz w:val="16"/>
                                <w:szCs w:val="16"/>
                              </w:rPr>
                              <w:t xml:space="preserve"> 2020</w:t>
                            </w:r>
                            <w:r w:rsidR="00AF34DE">
                              <w:rPr>
                                <w:rFonts w:ascii="Times New Roman" w:hAnsi="Times New Roman" w:cs="Times New Roman"/>
                                <w:i/>
                                <w:sz w:val="16"/>
                                <w:szCs w:val="16"/>
                              </w:rPr>
                              <w:t>:  Adopted for use in 2019-20</w:t>
                            </w:r>
                          </w:p>
                          <w:p w14:paraId="53F0A7C8" w14:textId="77777777" w:rsidR="00693729" w:rsidRDefault="00693729" w:rsidP="00693729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6BE3DD" id="_x0000_s1029" type="#_x0000_t202" style="position:absolute;margin-left:0;margin-top:22.05pt;width:306.1pt;height:18.5pt;z-index:251666432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" stroked="f">
                <v:textbox>
                  <w:txbxContent>
                    <w:p w14:paraId="1F9C8D97" w14:textId="203B4132" w:rsidR="00693729" w:rsidRPr="00693729" w:rsidRDefault="003653AD" w:rsidP="00693729">
                      <w:pPr>
                        <w:rPr>
                          <w:rFonts w:ascii="Times New Roman" w:hAnsi="Times New Roman" w:cs="Times New Roman"/>
                          <w:i/>
                          <w:sz w:val="16"/>
                          <w:szCs w:val="16"/>
                        </w:rPr>
                      </w:pPr>
                      <w:r>
                        <w:rPr>
                          <w:rFonts w:ascii="Times New Roman" w:hAnsi="Times New Roman" w:cs="Times New Roman"/>
                          <w:i/>
                          <w:sz w:val="16"/>
                          <w:szCs w:val="16"/>
                        </w:rPr>
                        <w:t xml:space="preserve">Revised by </w:t>
                      </w:r>
                      <w:r>
                        <w:rPr>
                          <w:rFonts w:ascii="Times New Roman" w:hAnsi="Times New Roman" w:cs="Times New Roman"/>
                          <w:i/>
                          <w:caps/>
                          <w:sz w:val="16"/>
                          <w:szCs w:val="16"/>
                        </w:rPr>
                        <w:t xml:space="preserve">AAC </w:t>
                      </w:r>
                      <w:r w:rsidR="00195E39">
                        <w:rPr>
                          <w:rFonts w:ascii="Times New Roman" w:hAnsi="Times New Roman" w:cs="Times New Roman"/>
                          <w:i/>
                          <w:caps/>
                          <w:sz w:val="16"/>
                          <w:szCs w:val="16"/>
                        </w:rPr>
                        <w:t>November</w:t>
                      </w:r>
                      <w:r>
                        <w:rPr>
                          <w:rFonts w:ascii="Times New Roman" w:hAnsi="Times New Roman" w:cs="Times New Roman"/>
                          <w:i/>
                          <w:caps/>
                          <w:sz w:val="16"/>
                          <w:szCs w:val="16"/>
                        </w:rPr>
                        <w:t xml:space="preserve"> 2020</w:t>
                      </w:r>
                      <w:r w:rsidR="00AF34DE">
                        <w:rPr>
                          <w:rFonts w:ascii="Times New Roman" w:hAnsi="Times New Roman" w:cs="Times New Roman"/>
                          <w:i/>
                          <w:sz w:val="16"/>
                          <w:szCs w:val="16"/>
                        </w:rPr>
                        <w:t>:  Adopted for use in 2019-20</w:t>
                      </w:r>
                    </w:p>
                    <w:p w14:paraId="53F0A7C8" w14:textId="77777777" w:rsidR="00693729" w:rsidRDefault="00693729" w:rsidP="00693729"/>
                  </w:txbxContent>
                </v:textbox>
                <w10:wrap type="square" anchorx="margin"/>
              </v:shape>
            </w:pict>
          </mc:Fallback>
        </mc:AlternateContent>
      </w:r>
    </w:p>
    <w:sectPr w:rsidR="00693729" w:rsidRPr="00426F4A" w:rsidSect="00426F4A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C1684D" w14:textId="77777777" w:rsidR="00254D76" w:rsidRDefault="00254D76" w:rsidP="00426F4A">
      <w:r>
        <w:separator/>
      </w:r>
    </w:p>
  </w:endnote>
  <w:endnote w:type="continuationSeparator" w:id="0">
    <w:p w14:paraId="7276FD99" w14:textId="77777777" w:rsidR="00254D76" w:rsidRDefault="00254D76" w:rsidP="00426F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A425BD" w14:textId="77777777" w:rsidR="00254D76" w:rsidRDefault="00254D76" w:rsidP="00426F4A">
      <w:r>
        <w:separator/>
      </w:r>
    </w:p>
  </w:footnote>
  <w:footnote w:type="continuationSeparator" w:id="0">
    <w:p w14:paraId="09DCBA7D" w14:textId="77777777" w:rsidR="00254D76" w:rsidRDefault="00254D76" w:rsidP="00426F4A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3NjAzszQ0N7MwMDdX0lEKTi0uzszPAykwrAUA0Uf72iwAAAA="/>
  </w:docVars>
  <w:rsids>
    <w:rsidRoot w:val="00426F4A"/>
    <w:rsid w:val="000420E7"/>
    <w:rsid w:val="000742C2"/>
    <w:rsid w:val="0008485B"/>
    <w:rsid w:val="000C4C1D"/>
    <w:rsid w:val="000D7243"/>
    <w:rsid w:val="00191E58"/>
    <w:rsid w:val="00195E39"/>
    <w:rsid w:val="001F138E"/>
    <w:rsid w:val="00223FD4"/>
    <w:rsid w:val="002267AA"/>
    <w:rsid w:val="00254109"/>
    <w:rsid w:val="00254D76"/>
    <w:rsid w:val="002B0375"/>
    <w:rsid w:val="002D14ED"/>
    <w:rsid w:val="002F0455"/>
    <w:rsid w:val="003653AD"/>
    <w:rsid w:val="00376B5B"/>
    <w:rsid w:val="003912F2"/>
    <w:rsid w:val="003B07CE"/>
    <w:rsid w:val="003B1989"/>
    <w:rsid w:val="00414616"/>
    <w:rsid w:val="00426F4A"/>
    <w:rsid w:val="004964F9"/>
    <w:rsid w:val="00531BC4"/>
    <w:rsid w:val="00541998"/>
    <w:rsid w:val="005547CF"/>
    <w:rsid w:val="00565AC5"/>
    <w:rsid w:val="00600E27"/>
    <w:rsid w:val="006279C5"/>
    <w:rsid w:val="00635788"/>
    <w:rsid w:val="0066595E"/>
    <w:rsid w:val="00691F68"/>
    <w:rsid w:val="00693729"/>
    <w:rsid w:val="00727093"/>
    <w:rsid w:val="00786B56"/>
    <w:rsid w:val="007A57E3"/>
    <w:rsid w:val="00846CD9"/>
    <w:rsid w:val="00852CAC"/>
    <w:rsid w:val="008C3C5D"/>
    <w:rsid w:val="00954E4E"/>
    <w:rsid w:val="009736C0"/>
    <w:rsid w:val="009B1FFC"/>
    <w:rsid w:val="00A133B5"/>
    <w:rsid w:val="00A22111"/>
    <w:rsid w:val="00A615A9"/>
    <w:rsid w:val="00A74919"/>
    <w:rsid w:val="00AA4772"/>
    <w:rsid w:val="00AF34DE"/>
    <w:rsid w:val="00B62296"/>
    <w:rsid w:val="00B62D69"/>
    <w:rsid w:val="00B75FA7"/>
    <w:rsid w:val="00B82A31"/>
    <w:rsid w:val="00B95F03"/>
    <w:rsid w:val="00BD34E4"/>
    <w:rsid w:val="00BF3A2E"/>
    <w:rsid w:val="00C60A6A"/>
    <w:rsid w:val="00C726C2"/>
    <w:rsid w:val="00CF61B0"/>
    <w:rsid w:val="00D91553"/>
    <w:rsid w:val="00DB740E"/>
    <w:rsid w:val="00DD2B10"/>
    <w:rsid w:val="00E35A1F"/>
    <w:rsid w:val="00E46BA1"/>
    <w:rsid w:val="00EB3F8F"/>
    <w:rsid w:val="00F3573B"/>
    <w:rsid w:val="00F768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7DDD59"/>
  <w15:chartTrackingRefBased/>
  <w15:docId w15:val="{8EA229C3-ADE8-4E76-9E2F-3C3D46174B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26F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26F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26F4A"/>
  </w:style>
  <w:style w:type="paragraph" w:styleId="Footer">
    <w:name w:val="footer"/>
    <w:basedOn w:val="Normal"/>
    <w:link w:val="FooterChar"/>
    <w:uiPriority w:val="99"/>
    <w:unhideWhenUsed/>
    <w:rsid w:val="00426F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26F4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2413307-159D-4A0F-AD1F-8C32D0915E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4</Words>
  <Characters>133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nnie Schaffer</dc:creator>
  <cp:keywords/>
  <dc:description/>
  <cp:lastModifiedBy>Denise Devney</cp:lastModifiedBy>
  <cp:revision>2</cp:revision>
  <dcterms:created xsi:type="dcterms:W3CDTF">2021-09-01T14:23:00Z</dcterms:created>
  <dcterms:modified xsi:type="dcterms:W3CDTF">2021-09-01T14:23:00Z</dcterms:modified>
</cp:coreProperties>
</file>